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76D6" w:rsidRDefault="00C976D6">
      <w:pPr>
        <w:rPr>
          <w:b/>
          <w:sz w:val="32"/>
        </w:rPr>
      </w:pPr>
      <w:r>
        <w:rPr>
          <w:rFonts w:hint="eastAsia"/>
          <w:b/>
          <w:sz w:val="32"/>
        </w:rPr>
        <w:t>近接開關</w:t>
      </w:r>
      <w:r>
        <w:rPr>
          <w:rFonts w:hint="eastAsia"/>
          <w:b/>
          <w:sz w:val="32"/>
        </w:rPr>
        <w:t>(</w:t>
      </w:r>
      <w:r>
        <w:rPr>
          <w:b/>
          <w:sz w:val="32"/>
        </w:rPr>
        <w:t>Wet Contact)</w:t>
      </w:r>
      <w:r>
        <w:rPr>
          <w:rFonts w:hint="eastAsia"/>
          <w:b/>
          <w:sz w:val="32"/>
        </w:rPr>
        <w:t>、開關</w:t>
      </w:r>
      <w:r>
        <w:rPr>
          <w:rFonts w:hint="eastAsia"/>
          <w:b/>
          <w:sz w:val="32"/>
        </w:rPr>
        <w:t>(Dr</w:t>
      </w:r>
      <w:r>
        <w:rPr>
          <w:b/>
          <w:sz w:val="32"/>
        </w:rPr>
        <w:t>y Contact)</w:t>
      </w:r>
    </w:p>
    <w:p w:rsidR="00C976D6" w:rsidRPr="00C976D6" w:rsidRDefault="00C976D6">
      <w:pPr>
        <w:rPr>
          <w:b/>
          <w:sz w:val="32"/>
        </w:rPr>
      </w:pPr>
      <w:r w:rsidRPr="00C976D6">
        <w:rPr>
          <w:b/>
          <w:sz w:val="32"/>
        </w:rPr>
        <w:t xml:space="preserve">Wet </w:t>
      </w:r>
      <w:r w:rsidRPr="00C976D6">
        <w:rPr>
          <w:rFonts w:hint="eastAsia"/>
          <w:b/>
          <w:sz w:val="32"/>
        </w:rPr>
        <w:t>Co</w:t>
      </w:r>
      <w:r w:rsidRPr="00C976D6">
        <w:rPr>
          <w:b/>
          <w:sz w:val="32"/>
        </w:rPr>
        <w:t xml:space="preserve">ntact </w:t>
      </w:r>
      <w:r>
        <w:rPr>
          <w:b/>
          <w:sz w:val="32"/>
        </w:rPr>
        <w:t>(external power)</w:t>
      </w:r>
    </w:p>
    <w:p w:rsidR="00C976D6" w:rsidRDefault="00C976D6">
      <w:r>
        <w:rPr>
          <w:rFonts w:hint="eastAsia"/>
        </w:rPr>
        <w:t>近接開關</w:t>
      </w:r>
      <w:r>
        <w:rPr>
          <w:rFonts w:hint="eastAsia"/>
        </w:rPr>
        <w:t xml:space="preserve"> (SS-</w:t>
      </w:r>
      <w:r>
        <w:t>05N) NPN type</w:t>
      </w:r>
    </w:p>
    <w:p w:rsidR="00C976D6" w:rsidRPr="00C976D6" w:rsidRDefault="00C976D6" w:rsidP="00C976D6">
      <w:hyperlink r:id="rId4" w:history="1">
        <w:r w:rsidRPr="00C976D6">
          <w:rPr>
            <w:rStyle w:val="a3"/>
          </w:rPr>
          <w:t>https://www.sunwu-power.com/products_detail/98</w:t>
        </w:r>
      </w:hyperlink>
      <w:hyperlink r:id="rId5" w:history="1">
        <w:r w:rsidRPr="00C976D6">
          <w:rPr>
            <w:rStyle w:val="a3"/>
          </w:rPr>
          <w:t>.htm</w:t>
        </w:r>
      </w:hyperlink>
      <w:r w:rsidRPr="00C976D6">
        <w:t xml:space="preserve"> </w:t>
      </w:r>
    </w:p>
    <w:p w:rsidR="00C976D6" w:rsidRDefault="00C976D6"/>
    <w:p w:rsidR="00C976D6" w:rsidRDefault="00C976D6">
      <w:r w:rsidRPr="00C976D6">
        <w:drawing>
          <wp:inline distT="0" distB="0" distL="0" distR="0" wp14:anchorId="1BADB09C" wp14:editId="715D1215">
            <wp:extent cx="3340158" cy="3830118"/>
            <wp:effectExtent l="0" t="0" r="0" b="0"/>
            <wp:docPr id="11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0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40158" cy="3830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6D6" w:rsidRDefault="00C976D6">
      <w:pPr>
        <w:rPr>
          <w:rFonts w:hint="eastAsia"/>
        </w:rPr>
      </w:pPr>
      <w:r w:rsidRPr="00C976D6">
        <w:drawing>
          <wp:inline distT="0" distB="0" distL="0" distR="0" wp14:anchorId="0863C415" wp14:editId="76660E60">
            <wp:extent cx="1733639" cy="1206562"/>
            <wp:effectExtent l="0" t="0" r="0" b="0"/>
            <wp:docPr id="9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8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3639" cy="120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6D6" w:rsidRPr="00C976D6" w:rsidRDefault="00C976D6">
      <w:pPr>
        <w:rPr>
          <w:rFonts w:ascii="微軟正黑體" w:eastAsia="微軟正黑體" w:hAnsi="微軟正黑體"/>
        </w:rPr>
      </w:pPr>
      <w:r w:rsidRPr="00C976D6">
        <w:rPr>
          <w:rFonts w:ascii="微軟正黑體" w:eastAsia="微軟正黑體" w:hAnsi="微軟正黑體" w:hint="eastAsia"/>
        </w:rPr>
        <w:t>接線圖</w:t>
      </w:r>
    </w:p>
    <w:p w:rsidR="00C976D6" w:rsidRDefault="00C976D6">
      <w:r w:rsidRPr="00C976D6">
        <w:lastRenderedPageBreak/>
        <w:drawing>
          <wp:inline distT="0" distB="0" distL="0" distR="0" wp14:anchorId="13D582A1" wp14:editId="21A10179">
            <wp:extent cx="3172570" cy="2099144"/>
            <wp:effectExtent l="0" t="0" r="8890" b="0"/>
            <wp:docPr id="16" name="圖片 15" descr="C:\Users\user\AppData\Local\Microsoft\Windows\INetCache\Content.MSO\BFFBD43C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5" descr="C:\Users\user\AppData\Local\Microsoft\Windows\INetCache\Content.MSO\BFFBD43C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966" cy="2121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76D6" w:rsidRDefault="00C976D6"/>
    <w:p w:rsidR="00C976D6" w:rsidRPr="00C976D6" w:rsidRDefault="00C976D6" w:rsidP="00C976D6">
      <w:pPr>
        <w:rPr>
          <w:b/>
          <w:sz w:val="36"/>
        </w:rPr>
      </w:pPr>
      <w:r w:rsidRPr="00C976D6">
        <w:rPr>
          <w:rFonts w:hint="eastAsia"/>
          <w:b/>
          <w:sz w:val="36"/>
        </w:rPr>
        <w:t>Dr</w:t>
      </w:r>
      <w:r w:rsidRPr="00C976D6">
        <w:rPr>
          <w:b/>
          <w:sz w:val="36"/>
        </w:rPr>
        <w:t>y</w:t>
      </w:r>
      <w:r w:rsidRPr="00C976D6">
        <w:rPr>
          <w:b/>
          <w:sz w:val="36"/>
        </w:rPr>
        <w:t xml:space="preserve"> </w:t>
      </w:r>
      <w:r w:rsidRPr="00C976D6">
        <w:rPr>
          <w:rFonts w:hint="eastAsia"/>
          <w:b/>
          <w:sz w:val="36"/>
        </w:rPr>
        <w:t>Co</w:t>
      </w:r>
      <w:r w:rsidRPr="00C976D6">
        <w:rPr>
          <w:b/>
          <w:sz w:val="36"/>
        </w:rPr>
        <w:t xml:space="preserve">ntact </w:t>
      </w:r>
    </w:p>
    <w:p w:rsidR="00C976D6" w:rsidRDefault="00C976D6">
      <w:hyperlink r:id="rId9" w:history="1">
        <w:r w:rsidRPr="00E53009">
          <w:rPr>
            <w:rStyle w:val="a3"/>
          </w:rPr>
          <w:t>https://shopee.tw/%E5%8D%A1%E5%BC%8FDS-427-428%E5%9C%93%E5%BD%A2%E6%8C%89%E9%88%95%E9%96%8B%E9%97%9C-12mm%E7%84%A1%E9%8E%96%E8%87%AA%E5%BE%A9%E4%BD%8D%E6%9C%89%E9%8E%96%E8%87%AA%E9%8E%96%E4%BD%8D%E9%BB%9E%E5%8B%95%E9%96%8B%E9%97%9C-i.405745673.10796750389</w:t>
        </w:r>
      </w:hyperlink>
      <w:r>
        <w:t xml:space="preserve"> </w:t>
      </w:r>
    </w:p>
    <w:p w:rsidR="00C976D6" w:rsidRDefault="00C976D6"/>
    <w:p w:rsidR="00C976D6" w:rsidRDefault="00C976D6">
      <w:r w:rsidRPr="00C976D6">
        <w:drawing>
          <wp:inline distT="0" distB="0" distL="0" distR="0" wp14:anchorId="676913DB" wp14:editId="09468C85">
            <wp:extent cx="5274310" cy="3193415"/>
            <wp:effectExtent l="0" t="0" r="2540" b="698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6D6" w:rsidRDefault="00C976D6">
      <w:pPr>
        <w:rPr>
          <w:rFonts w:hint="eastAsia"/>
        </w:rPr>
      </w:pPr>
    </w:p>
    <w:p w:rsidR="00C976D6" w:rsidRDefault="00C976D6">
      <w:pPr>
        <w:rPr>
          <w:b/>
          <w:sz w:val="36"/>
        </w:rPr>
      </w:pPr>
      <w:r w:rsidRPr="00C976D6">
        <w:rPr>
          <w:rFonts w:hint="eastAsia"/>
          <w:b/>
          <w:sz w:val="36"/>
        </w:rPr>
        <w:t>O</w:t>
      </w:r>
      <w:r w:rsidRPr="00C976D6">
        <w:rPr>
          <w:b/>
          <w:sz w:val="36"/>
        </w:rPr>
        <w:t xml:space="preserve">utput </w:t>
      </w:r>
    </w:p>
    <w:p w:rsidR="00C976D6" w:rsidRDefault="00C976D6">
      <w:r>
        <w:rPr>
          <w:rFonts w:hint="eastAsia"/>
        </w:rPr>
        <w:t>2</w:t>
      </w:r>
      <w:r>
        <w:t>4V Bulb</w:t>
      </w:r>
    </w:p>
    <w:p w:rsidR="00C976D6" w:rsidRDefault="00C976D6"/>
    <w:p w:rsidR="00C976D6" w:rsidRDefault="00C976D6">
      <w:hyperlink r:id="rId11" w:history="1">
        <w:r w:rsidRPr="00E53009">
          <w:rPr>
            <w:rStyle w:val="a3"/>
          </w:rPr>
          <w:t>https://shopee.tw/product/149365831/4047364196?gclid=CjwKCAjw2K6lBhBXEiwA5RjtCYrYPLsFPtnrWJz59qe6j1p3GtGxRLKePKmwjVVvOxnkdSIzGjI7SBoCEFgQAvD_BwE</w:t>
        </w:r>
      </w:hyperlink>
    </w:p>
    <w:p w:rsidR="00C976D6" w:rsidRDefault="00C976D6"/>
    <w:p w:rsidR="00C976D6" w:rsidRDefault="00C976D6">
      <w:r w:rsidRPr="00C976D6">
        <w:drawing>
          <wp:inline distT="0" distB="0" distL="0" distR="0" wp14:anchorId="4E5CBA22" wp14:editId="5B774864">
            <wp:extent cx="3880236" cy="2233028"/>
            <wp:effectExtent l="0" t="0" r="635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1823" cy="2233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6D6" w:rsidRDefault="00C976D6">
      <w:pPr>
        <w:rPr>
          <w:b/>
          <w:sz w:val="36"/>
        </w:rPr>
      </w:pPr>
    </w:p>
    <w:p w:rsidR="00C976D6" w:rsidRPr="00C976D6" w:rsidRDefault="00C976D6">
      <w:pPr>
        <w:rPr>
          <w:b/>
          <w:sz w:val="36"/>
        </w:rPr>
      </w:pPr>
      <w:bookmarkStart w:id="0" w:name="_GoBack"/>
      <w:bookmarkEnd w:id="0"/>
      <w:r w:rsidRPr="00C976D6">
        <w:rPr>
          <w:rFonts w:hint="eastAsia"/>
          <w:b/>
          <w:sz w:val="36"/>
        </w:rPr>
        <w:t>A</w:t>
      </w:r>
      <w:r w:rsidRPr="00C976D6">
        <w:rPr>
          <w:b/>
          <w:sz w:val="36"/>
        </w:rPr>
        <w:t>DAM 6717 Reference</w:t>
      </w:r>
    </w:p>
    <w:p w:rsidR="00C976D6" w:rsidRDefault="00C976D6"/>
    <w:p w:rsidR="00C976D6" w:rsidRDefault="00C976D6">
      <w:r w:rsidRPr="00C976D6">
        <w:drawing>
          <wp:inline distT="0" distB="0" distL="0" distR="0" wp14:anchorId="1DE92143" wp14:editId="5F47046E">
            <wp:extent cx="4737343" cy="4388076"/>
            <wp:effectExtent l="0" t="0" r="635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37343" cy="4388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6D6" w:rsidRDefault="00C976D6"/>
    <w:p w:rsidR="00C976D6" w:rsidRDefault="00C976D6">
      <w:pPr>
        <w:rPr>
          <w:rFonts w:hint="eastAsia"/>
        </w:rPr>
      </w:pPr>
    </w:p>
    <w:p w:rsidR="00C976D6" w:rsidRDefault="00C976D6">
      <w:pPr>
        <w:rPr>
          <w:rFonts w:hint="eastAsia"/>
        </w:rPr>
      </w:pPr>
    </w:p>
    <w:p w:rsidR="00C976D6" w:rsidRDefault="00C976D6">
      <w:pPr>
        <w:rPr>
          <w:rFonts w:hint="eastAsia"/>
        </w:rPr>
      </w:pPr>
    </w:p>
    <w:sectPr w:rsidR="00C976D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hideSpellingErrors/>
  <w:hideGrammaticalErrors/>
  <w:revisionView w:inkAnnotations="0"/>
  <w:defaultTabStop w:val="48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ExMjc3MjM2NjM2MzCyUdpeDU4uLM/DyQAsNaAKd+rE4sAAAA"/>
  </w:docVars>
  <w:rsids>
    <w:rsidRoot w:val="00153405"/>
    <w:rsid w:val="00153405"/>
    <w:rsid w:val="00227D19"/>
    <w:rsid w:val="0057052C"/>
    <w:rsid w:val="00875F1B"/>
    <w:rsid w:val="009C429E"/>
    <w:rsid w:val="009C47FC"/>
    <w:rsid w:val="00C32D3C"/>
    <w:rsid w:val="00C976D6"/>
    <w:rsid w:val="00E03875"/>
    <w:rsid w:val="00E06468"/>
    <w:rsid w:val="00FF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75B63"/>
  <w15:chartTrackingRefBased/>
  <w15:docId w15:val="{7D18D2C2-C372-4178-8608-1C272FD8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976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8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shopee.tw/product/149365831/4047364196?gclid=CjwKCAjw2K6lBhBXEiwA5RjtCYrYPLsFPtnrWJz59qe6j1p3GtGxRLKePKmwjVVvOxnkdSIzGjI7SBoCEFgQAvD_BwE" TargetMode="External"/><Relationship Id="rId5" Type="http://schemas.openxmlformats.org/officeDocument/2006/relationships/hyperlink" Target="https://www.sunwu-power.com/products_detail/98.htm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hyperlink" Target="https://www.sunwu-power.com/products_detail/98.htm" TargetMode="External"/><Relationship Id="rId9" Type="http://schemas.openxmlformats.org/officeDocument/2006/relationships/hyperlink" Target="https://shopee.tw/%E5%8D%A1%E5%BC%8FDS-427-428%E5%9C%93%E5%BD%A2%E6%8C%89%E9%88%95%E9%96%8B%E9%97%9C-12mm%E7%84%A1%E9%8E%96%E8%87%AA%E5%BE%A9%E4%BD%8D%E6%9C%89%E9%8E%96%E8%87%AA%E9%8E%96%E4%BD%8D%E9%BB%9E%E5%8B%95%E9%96%8B%E9%97%9C-i.405745673.10796750389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4</Pages>
  <Words>176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書豪 梁</dc:creator>
  <cp:keywords/>
  <dc:description/>
  <cp:lastModifiedBy>書豪 梁</cp:lastModifiedBy>
  <cp:revision>2</cp:revision>
  <dcterms:created xsi:type="dcterms:W3CDTF">2023-07-10T06:06:00Z</dcterms:created>
  <dcterms:modified xsi:type="dcterms:W3CDTF">2023-07-10T14:56:00Z</dcterms:modified>
</cp:coreProperties>
</file>